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2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13e5c5a5ae0d31280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2T06:12:52Z</dcterms:created>
  <dcterms:modified xsi:type="dcterms:W3CDTF">2022-04-22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2 06:12:42</vt:lpwstr>
  </property>
</Properties>
</file>